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E3680" w14:textId="3E7D7962" w:rsidR="0063726F" w:rsidRPr="00156AE4" w:rsidRDefault="0063726F" w:rsidP="001A3E27">
      <w:pPr>
        <w:jc w:val="center"/>
        <w:rPr>
          <w:b/>
          <w:bCs/>
          <w:sz w:val="26"/>
          <w:szCs w:val="26"/>
          <w:u w:val="single"/>
        </w:rPr>
      </w:pPr>
    </w:p>
    <w:p w14:paraId="351C36AF" w14:textId="77777777" w:rsidR="00293917" w:rsidRDefault="0063726F" w:rsidP="0063726F">
      <w:pPr>
        <w:jc w:val="center"/>
        <w:rPr>
          <w:b/>
          <w:bCs/>
          <w:u w:val="single"/>
        </w:rPr>
      </w:pPr>
      <w:r w:rsidRPr="00156AE4">
        <w:rPr>
          <w:b/>
          <w:bCs/>
          <w:u w:val="single"/>
        </w:rPr>
        <w:t>M.Tech</w:t>
      </w:r>
      <w:r w:rsidR="00293917">
        <w:rPr>
          <w:b/>
          <w:bCs/>
          <w:u w:val="single"/>
        </w:rPr>
        <w:t xml:space="preserve"> in</w:t>
      </w:r>
      <w:r w:rsidR="00E06C41">
        <w:rPr>
          <w:b/>
          <w:bCs/>
          <w:u w:val="single"/>
        </w:rPr>
        <w:t xml:space="preserve"> Mechanical Engg.</w:t>
      </w:r>
      <w:r w:rsidR="006047BA">
        <w:rPr>
          <w:b/>
          <w:bCs/>
          <w:u w:val="single"/>
        </w:rPr>
        <w:t>with Specialisation in</w:t>
      </w:r>
      <w:r w:rsidR="00293917">
        <w:rPr>
          <w:b/>
          <w:bCs/>
          <w:u w:val="single"/>
        </w:rPr>
        <w:t xml:space="preserve"> </w:t>
      </w:r>
      <w:r w:rsidR="00293917">
        <w:rPr>
          <w:b/>
          <w:bCs/>
          <w:sz w:val="20"/>
        </w:rPr>
        <w:t>Mechanical Engineering Design/</w:t>
      </w:r>
      <w:r w:rsidR="00293917" w:rsidRPr="00293917">
        <w:rPr>
          <w:b/>
          <w:bCs/>
          <w:sz w:val="20"/>
        </w:rPr>
        <w:t xml:space="preserve"> </w:t>
      </w:r>
      <w:r w:rsidR="00293917">
        <w:rPr>
          <w:b/>
          <w:bCs/>
          <w:sz w:val="20"/>
        </w:rPr>
        <w:t>Thermal Engineering/</w:t>
      </w:r>
      <w:r w:rsidR="00293917" w:rsidRPr="00293917">
        <w:rPr>
          <w:b/>
          <w:bCs/>
          <w:sz w:val="20"/>
        </w:rPr>
        <w:t xml:space="preserve"> </w:t>
      </w:r>
      <w:r w:rsidR="00293917" w:rsidRPr="00995EED">
        <w:rPr>
          <w:b/>
          <w:bCs/>
          <w:sz w:val="20"/>
        </w:rPr>
        <w:t>Production and Industrial Engineering</w:t>
      </w:r>
      <w:r w:rsidR="00293917">
        <w:rPr>
          <w:b/>
          <w:bCs/>
          <w:sz w:val="20"/>
        </w:rPr>
        <w:t>/</w:t>
      </w:r>
      <w:r w:rsidR="00293917" w:rsidRPr="00293917">
        <w:rPr>
          <w:b/>
          <w:bCs/>
          <w:sz w:val="20"/>
        </w:rPr>
        <w:t xml:space="preserve"> </w:t>
      </w:r>
      <w:r w:rsidR="00293917">
        <w:rPr>
          <w:b/>
          <w:bCs/>
          <w:sz w:val="20"/>
        </w:rPr>
        <w:t>Electric Vehicles</w:t>
      </w:r>
      <w:r w:rsidR="00E06C41">
        <w:rPr>
          <w:b/>
          <w:bCs/>
          <w:u w:val="single"/>
        </w:rPr>
        <w:t>)</w:t>
      </w:r>
      <w:r w:rsidRPr="00156AE4">
        <w:rPr>
          <w:b/>
          <w:bCs/>
          <w:u w:val="single"/>
        </w:rPr>
        <w:t xml:space="preserve"> </w:t>
      </w:r>
    </w:p>
    <w:p w14:paraId="0A707572" w14:textId="046E2043" w:rsidR="0063726F" w:rsidRPr="00156AE4" w:rsidRDefault="00293917" w:rsidP="0063726F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F</w:t>
      </w:r>
      <w:r w:rsidR="0063726F" w:rsidRPr="00156AE4">
        <w:rPr>
          <w:b/>
          <w:bCs/>
          <w:u w:val="single"/>
        </w:rPr>
        <w:t>ull time</w:t>
      </w:r>
      <w:r w:rsidR="003A3B89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(2 Years)</w:t>
      </w:r>
      <w:r w:rsidR="0063726F" w:rsidRPr="00156AE4">
        <w:rPr>
          <w:b/>
          <w:bCs/>
          <w:u w:val="single"/>
        </w:rPr>
        <w:t xml:space="preserve"> with </w:t>
      </w:r>
      <w:r>
        <w:rPr>
          <w:b/>
          <w:bCs/>
          <w:u w:val="single"/>
        </w:rPr>
        <w:t>Exit Option</w:t>
      </w:r>
    </w:p>
    <w:tbl>
      <w:tblPr>
        <w:tblW w:w="13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1769"/>
        <w:gridCol w:w="2126"/>
        <w:gridCol w:w="1397"/>
        <w:gridCol w:w="1418"/>
        <w:gridCol w:w="1462"/>
        <w:gridCol w:w="1418"/>
        <w:gridCol w:w="419"/>
        <w:gridCol w:w="540"/>
        <w:gridCol w:w="419"/>
        <w:gridCol w:w="1007"/>
        <w:gridCol w:w="980"/>
        <w:gridCol w:w="9"/>
      </w:tblGrid>
      <w:tr w:rsidR="00664665" w:rsidRPr="000E3627" w14:paraId="365BEFB7" w14:textId="77777777" w:rsidTr="000E3627">
        <w:trPr>
          <w:gridAfter w:val="1"/>
          <w:wAfter w:w="9" w:type="dxa"/>
          <w:trHeight w:val="1045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552445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em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D6666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1</w:t>
            </w:r>
          </w:p>
        </w:tc>
        <w:tc>
          <w:tcPr>
            <w:tcW w:w="212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2E304B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2</w:t>
            </w:r>
          </w:p>
        </w:tc>
        <w:tc>
          <w:tcPr>
            <w:tcW w:w="139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FF93E6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3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D9B28C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4</w:t>
            </w:r>
          </w:p>
        </w:tc>
        <w:tc>
          <w:tcPr>
            <w:tcW w:w="146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A39673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5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CFA1B4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Subject 6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7B4DC3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L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62DD60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T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D373CF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0E8E11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Weekly Contact Hours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6CC8B1" w14:textId="77777777" w:rsidR="0063726F" w:rsidRPr="000E3627" w:rsidRDefault="0063726F" w:rsidP="0063726F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Credits</w:t>
            </w:r>
          </w:p>
        </w:tc>
      </w:tr>
      <w:tr w:rsidR="00712971" w:rsidRPr="000E3627" w14:paraId="34E0CFCC" w14:textId="77777777" w:rsidTr="000E3627">
        <w:trPr>
          <w:gridAfter w:val="1"/>
          <w:wAfter w:w="9" w:type="dxa"/>
          <w:trHeight w:val="1608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08146A" w14:textId="77777777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7226FA" w14:textId="2D843B81" w:rsidR="00712971" w:rsidRPr="000E3627" w:rsidRDefault="00712971" w:rsidP="00712971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MEL510 Introduction to FEM</w:t>
            </w:r>
          </w:p>
          <w:p w14:paraId="1E0A707D" w14:textId="694E1631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2-1-0 (3)</w:t>
            </w:r>
          </w:p>
        </w:tc>
        <w:tc>
          <w:tcPr>
            <w:tcW w:w="212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117E8" w14:textId="77777777" w:rsidR="00BA55FC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MEL613-IP </w:t>
            </w:r>
          </w:p>
          <w:p w14:paraId="205C8B09" w14:textId="1FBCC728" w:rsidR="00166684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Project Management </w:t>
            </w:r>
          </w:p>
          <w:p w14:paraId="7A9EDE55" w14:textId="1C526795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 3-0-2 (4)</w:t>
            </w:r>
          </w:p>
        </w:tc>
        <w:tc>
          <w:tcPr>
            <w:tcW w:w="139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75637A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PE-1</w:t>
            </w:r>
          </w:p>
          <w:p w14:paraId="7708DA95" w14:textId="77AC6CF0" w:rsidR="00712971" w:rsidRPr="000E3627" w:rsidRDefault="00C615A8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3</w:t>
            </w:r>
            <w:r w:rsidR="00712971" w:rsidRPr="000E3627">
              <w:rPr>
                <w:sz w:val="20"/>
                <w:szCs w:val="20"/>
                <w:lang w:val="en-US"/>
              </w:rPr>
              <w:t>-0-</w:t>
            </w:r>
            <w:r w:rsidRPr="000E3627">
              <w:rPr>
                <w:sz w:val="20"/>
                <w:szCs w:val="20"/>
                <w:lang w:val="en-US"/>
              </w:rPr>
              <w:t>2</w:t>
            </w:r>
            <w:r w:rsidR="00712971" w:rsidRPr="000E3627">
              <w:rPr>
                <w:sz w:val="20"/>
                <w:szCs w:val="20"/>
                <w:lang w:val="en-US"/>
              </w:rPr>
              <w:t xml:space="preserve"> (4)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6BFA08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PE-2</w:t>
            </w:r>
          </w:p>
          <w:p w14:paraId="5B68CFE5" w14:textId="44185EC7" w:rsidR="00712971" w:rsidRPr="000E3627" w:rsidRDefault="00C615A8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3</w:t>
            </w:r>
            <w:r w:rsidR="00712971" w:rsidRPr="000E3627">
              <w:rPr>
                <w:sz w:val="20"/>
                <w:szCs w:val="20"/>
                <w:lang w:val="en-US"/>
              </w:rPr>
              <w:t>-0-</w:t>
            </w:r>
            <w:r w:rsidRPr="000E3627">
              <w:rPr>
                <w:sz w:val="20"/>
                <w:szCs w:val="20"/>
                <w:lang w:val="en-US"/>
              </w:rPr>
              <w:t>2</w:t>
            </w:r>
            <w:r w:rsidR="00712971" w:rsidRPr="000E3627">
              <w:rPr>
                <w:sz w:val="20"/>
                <w:szCs w:val="20"/>
                <w:lang w:val="en-US"/>
              </w:rPr>
              <w:t xml:space="preserve"> (4)</w:t>
            </w:r>
          </w:p>
        </w:tc>
        <w:tc>
          <w:tcPr>
            <w:tcW w:w="146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EB9DB4" w14:textId="16D8D5AB" w:rsidR="00400A60" w:rsidRPr="00400A60" w:rsidRDefault="00400A60" w:rsidP="00712971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C601</w:t>
            </w:r>
          </w:p>
          <w:p w14:paraId="343FBADA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Seminar</w:t>
            </w:r>
          </w:p>
          <w:p w14:paraId="16CF1B1E" w14:textId="0BF01B9C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-0-4 (2)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F0D8E" w14:textId="16D8D5AB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S50</w:t>
            </w:r>
            <w:r w:rsidR="00400A60">
              <w:rPr>
                <w:sz w:val="20"/>
                <w:szCs w:val="20"/>
                <w:lang w:val="en-US"/>
              </w:rPr>
              <w:t>1</w:t>
            </w:r>
          </w:p>
          <w:p w14:paraId="6D07D5A1" w14:textId="53351992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Community Service</w:t>
            </w:r>
          </w:p>
          <w:p w14:paraId="75904C2B" w14:textId="74F928D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C70BA7" w14:textId="27BDC05B" w:rsidR="00712971" w:rsidRPr="000E3627" w:rsidRDefault="00C615A8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11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16CD39" w14:textId="45FEA7A2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1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CBEF75" w14:textId="6C9BD91B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1</w:t>
            </w:r>
            <w:r w:rsidR="00C615A8" w:rsidRPr="000E3627">
              <w:rPr>
                <w:sz w:val="20"/>
                <w:szCs w:val="20"/>
              </w:rPr>
              <w:t>0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AE169F" w14:textId="300FB616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2</w:t>
            </w:r>
            <w:r w:rsidR="00C615A8" w:rsidRPr="000E3627">
              <w:rPr>
                <w:sz w:val="20"/>
                <w:szCs w:val="20"/>
              </w:rPr>
              <w:t>2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A6B7AA" w14:textId="74A1D57B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7</w:t>
            </w:r>
          </w:p>
        </w:tc>
      </w:tr>
      <w:tr w:rsidR="00712971" w:rsidRPr="000E3627" w14:paraId="6402BBCA" w14:textId="77777777" w:rsidTr="000E3627">
        <w:trPr>
          <w:gridAfter w:val="1"/>
          <w:wAfter w:w="9" w:type="dxa"/>
          <w:trHeight w:val="1340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909330" w14:textId="77777777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I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9D2795" w14:textId="77777777" w:rsidR="00BA55FC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MEL550 </w:t>
            </w:r>
          </w:p>
          <w:p w14:paraId="28D8CFD6" w14:textId="19BF794C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Advanced Heat and Mass Transfer               3-1-0 (4)</w:t>
            </w:r>
          </w:p>
        </w:tc>
        <w:tc>
          <w:tcPr>
            <w:tcW w:w="212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8A272" w14:textId="77777777" w:rsidR="00BA55FC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MEL560 </w:t>
            </w:r>
          </w:p>
          <w:p w14:paraId="7556CFED" w14:textId="756B1605" w:rsidR="00166684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 xml:space="preserve">Advanced Machine Design </w:t>
            </w:r>
          </w:p>
          <w:p w14:paraId="706C87A8" w14:textId="194E8BD3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3-0-2 (4)</w:t>
            </w:r>
          </w:p>
        </w:tc>
        <w:tc>
          <w:tcPr>
            <w:tcW w:w="139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BD276A" w14:textId="7E6EF8F8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MEL570 Production and Operation Management 3-1-0 (4)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F4BCA9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PE-3</w:t>
            </w:r>
          </w:p>
          <w:p w14:paraId="6E00D2B0" w14:textId="5C4CEF68" w:rsidR="00712971" w:rsidRPr="000E3627" w:rsidRDefault="00C615A8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3</w:t>
            </w:r>
            <w:r w:rsidR="00712971" w:rsidRPr="000E3627">
              <w:rPr>
                <w:sz w:val="20"/>
                <w:szCs w:val="20"/>
                <w:lang w:val="en-US"/>
              </w:rPr>
              <w:t>-0-</w:t>
            </w:r>
            <w:r w:rsidRPr="000E3627">
              <w:rPr>
                <w:sz w:val="20"/>
                <w:szCs w:val="20"/>
                <w:lang w:val="en-US"/>
              </w:rPr>
              <w:t>2</w:t>
            </w:r>
            <w:r w:rsidR="00712971" w:rsidRPr="000E3627">
              <w:rPr>
                <w:sz w:val="20"/>
                <w:szCs w:val="20"/>
                <w:lang w:val="en-US"/>
              </w:rPr>
              <w:t xml:space="preserve"> (4)</w:t>
            </w:r>
          </w:p>
        </w:tc>
        <w:tc>
          <w:tcPr>
            <w:tcW w:w="146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40DDD9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D502</w:t>
            </w:r>
          </w:p>
          <w:p w14:paraId="308B7EC3" w14:textId="519B6DB9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Minor Project</w:t>
            </w:r>
          </w:p>
          <w:p w14:paraId="745286A8" w14:textId="728AC9C4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-0-10 (5)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F693B2" w14:textId="02522C32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S502</w:t>
            </w:r>
          </w:p>
          <w:p w14:paraId="2D8CD60D" w14:textId="77777777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Community Service</w:t>
            </w:r>
          </w:p>
          <w:p w14:paraId="5F107678" w14:textId="0EFC8804" w:rsidR="00712971" w:rsidRPr="000E3627" w:rsidRDefault="00712971" w:rsidP="00712971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(140 hrs=2 credit)*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DC9D7" w14:textId="72C0D0A1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1</w:t>
            </w:r>
            <w:r w:rsidR="00C615A8" w:rsidRPr="000E3627">
              <w:rPr>
                <w:sz w:val="20"/>
                <w:szCs w:val="20"/>
              </w:rPr>
              <w:t>2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4F453" w14:textId="18093CA7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2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E0F56" w14:textId="15FE6AE0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1</w:t>
            </w:r>
            <w:r w:rsidR="00C615A8" w:rsidRPr="000E3627">
              <w:rPr>
                <w:sz w:val="20"/>
                <w:szCs w:val="20"/>
              </w:rPr>
              <w:t>4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0F2165" w14:textId="0A5930E0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2</w:t>
            </w:r>
            <w:r w:rsidR="00C615A8" w:rsidRPr="000E3627">
              <w:rPr>
                <w:sz w:val="20"/>
                <w:szCs w:val="20"/>
              </w:rPr>
              <w:t>8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8100A7" w14:textId="6ED75C2F" w:rsidR="00712971" w:rsidRPr="000E3627" w:rsidRDefault="00712971" w:rsidP="00712971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23</w:t>
            </w:r>
          </w:p>
        </w:tc>
      </w:tr>
      <w:tr w:rsidR="00CD210D" w:rsidRPr="000E3627" w14:paraId="42F80C8A" w14:textId="77777777" w:rsidTr="000E3627">
        <w:trPr>
          <w:trHeight w:val="1394"/>
        </w:trPr>
        <w:tc>
          <w:tcPr>
            <w:tcW w:w="13884" w:type="dxa"/>
            <w:gridSpan w:val="13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D828368" w14:textId="738DAF64" w:rsidR="00CD210D" w:rsidRPr="000E3627" w:rsidRDefault="00293917" w:rsidP="00293917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0E3627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Students on exit will be awarded P.G. Diploma in Mechanical Engineering with Specialisation in </w:t>
            </w:r>
            <w:r w:rsidRPr="000E3627">
              <w:rPr>
                <w:rFonts w:cstheme="minorHAnsi"/>
                <w:sz w:val="20"/>
              </w:rPr>
              <w:t>Mechanical Engineering Design</w:t>
            </w:r>
            <w:r w:rsidRPr="000E3627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 /</w:t>
            </w:r>
            <w:r w:rsidRPr="000E3627">
              <w:rPr>
                <w:rFonts w:cstheme="minorHAnsi"/>
                <w:sz w:val="20"/>
              </w:rPr>
              <w:t xml:space="preserve"> Thermal Engineering</w:t>
            </w:r>
            <w:r w:rsidRPr="000E3627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 /</w:t>
            </w:r>
            <w:r w:rsidRPr="000E3627">
              <w:rPr>
                <w:rFonts w:cstheme="minorHAnsi"/>
                <w:sz w:val="20"/>
              </w:rPr>
              <w:t xml:space="preserve"> Production and Industrial Engineering/ Electric Vehicles</w:t>
            </w:r>
            <w:r w:rsidRPr="000E3627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 after securing </w:t>
            </w:r>
            <w:r w:rsidRPr="000E362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40 credits</w:t>
            </w:r>
            <w:r w:rsidRPr="000E3627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 on completion of Semester II</w:t>
            </w:r>
          </w:p>
        </w:tc>
      </w:tr>
      <w:tr w:rsidR="00557229" w:rsidRPr="000E3627" w14:paraId="48BD8C1E" w14:textId="77777777" w:rsidTr="000E3627">
        <w:trPr>
          <w:trHeight w:val="1394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EB2C44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II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0E1E84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OE</w:t>
            </w:r>
          </w:p>
          <w:p w14:paraId="5CB5AAC8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2-0-2 (3)</w:t>
            </w:r>
          </w:p>
        </w:tc>
        <w:tc>
          <w:tcPr>
            <w:tcW w:w="212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65AC2C" w14:textId="2838A272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MAL6</w:t>
            </w:r>
            <w:r w:rsidR="00400A60">
              <w:rPr>
                <w:sz w:val="20"/>
                <w:szCs w:val="20"/>
                <w:lang w:val="en-US"/>
              </w:rPr>
              <w:t>1</w:t>
            </w:r>
            <w:r w:rsidRPr="000E3627">
              <w:rPr>
                <w:sz w:val="20"/>
                <w:szCs w:val="20"/>
                <w:lang w:val="en-US"/>
              </w:rPr>
              <w:t>6</w:t>
            </w:r>
          </w:p>
          <w:p w14:paraId="178AF4F2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Research Methodology</w:t>
            </w:r>
          </w:p>
          <w:p w14:paraId="48E39D0A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2-1-0 (3)</w:t>
            </w:r>
          </w:p>
        </w:tc>
        <w:tc>
          <w:tcPr>
            <w:tcW w:w="139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0C5A27" w14:textId="23C92B85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PE-</w:t>
            </w:r>
            <w:r w:rsidR="00A53361" w:rsidRPr="000E3627">
              <w:rPr>
                <w:sz w:val="20"/>
                <w:szCs w:val="20"/>
                <w:lang w:val="en-US"/>
              </w:rPr>
              <w:t>4</w:t>
            </w:r>
          </w:p>
          <w:p w14:paraId="77EB7BFB" w14:textId="1AE626CB" w:rsidR="00383DDB" w:rsidRPr="000E3627" w:rsidRDefault="00C615A8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3</w:t>
            </w:r>
            <w:r w:rsidR="00383DDB" w:rsidRPr="000E3627">
              <w:rPr>
                <w:sz w:val="20"/>
                <w:szCs w:val="20"/>
                <w:lang w:val="en-US"/>
              </w:rPr>
              <w:t>-0-</w:t>
            </w:r>
            <w:r w:rsidRPr="000E3627">
              <w:rPr>
                <w:sz w:val="20"/>
                <w:szCs w:val="20"/>
                <w:lang w:val="en-US"/>
              </w:rPr>
              <w:t>2</w:t>
            </w:r>
            <w:r w:rsidR="00383DDB" w:rsidRPr="000E3627">
              <w:rPr>
                <w:sz w:val="20"/>
                <w:szCs w:val="20"/>
                <w:lang w:val="en-US"/>
              </w:rPr>
              <w:t xml:space="preserve"> (</w:t>
            </w:r>
            <w:r w:rsidR="00712971" w:rsidRPr="000E3627">
              <w:rPr>
                <w:sz w:val="20"/>
                <w:szCs w:val="20"/>
                <w:lang w:val="en-US"/>
              </w:rPr>
              <w:t>4</w:t>
            </w:r>
            <w:r w:rsidR="00383DDB" w:rsidRPr="000E3627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004904" w14:textId="2576356F" w:rsidR="00383DDB" w:rsidRPr="000E3627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MED60</w:t>
            </w:r>
            <w:r w:rsidR="00400A60">
              <w:rPr>
                <w:sz w:val="20"/>
                <w:szCs w:val="20"/>
                <w:lang w:val="en-US"/>
              </w:rPr>
              <w:t>1</w:t>
            </w:r>
            <w:r w:rsidRPr="000E3627">
              <w:rPr>
                <w:sz w:val="20"/>
                <w:szCs w:val="20"/>
                <w:lang w:val="en-US"/>
              </w:rPr>
              <w:t xml:space="preserve"> </w:t>
            </w:r>
            <w:r w:rsidR="00383DDB" w:rsidRPr="000E3627">
              <w:rPr>
                <w:sz w:val="20"/>
                <w:szCs w:val="20"/>
                <w:lang w:val="en-US"/>
              </w:rPr>
              <w:t>Dissertation-I</w:t>
            </w:r>
          </w:p>
          <w:p w14:paraId="45FDE99B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-0-12 (6)</w:t>
            </w:r>
          </w:p>
        </w:tc>
        <w:tc>
          <w:tcPr>
            <w:tcW w:w="146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397CC32" w14:textId="5C175ACB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528C2C" w14:textId="42ECB0CD" w:rsidR="00664665" w:rsidRPr="000E3627" w:rsidRDefault="00664665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S</w:t>
            </w:r>
            <w:r w:rsidR="00557229" w:rsidRPr="000E3627">
              <w:rPr>
                <w:sz w:val="20"/>
                <w:szCs w:val="20"/>
                <w:lang w:val="en-US"/>
              </w:rPr>
              <w:t>6</w:t>
            </w:r>
            <w:r w:rsidRPr="000E3627">
              <w:rPr>
                <w:sz w:val="20"/>
                <w:szCs w:val="20"/>
                <w:lang w:val="en-US"/>
              </w:rPr>
              <w:t>0</w:t>
            </w:r>
            <w:r w:rsidR="00400A60">
              <w:rPr>
                <w:sz w:val="20"/>
                <w:szCs w:val="20"/>
                <w:lang w:val="en-US"/>
              </w:rPr>
              <w:t>1</w:t>
            </w:r>
          </w:p>
          <w:p w14:paraId="1F6E4BBC" w14:textId="49AFDA32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Community Service</w:t>
            </w:r>
          </w:p>
          <w:p w14:paraId="41814553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4D4C9C" w14:textId="23D2669E" w:rsidR="00383DDB" w:rsidRPr="000E3627" w:rsidRDefault="00C615A8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80ACC8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71194B" w14:textId="6E30AD04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</w:t>
            </w:r>
            <w:r w:rsidR="00C615A8" w:rsidRPr="000E3627"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E44BA2" w14:textId="7ABA88FB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</w:t>
            </w:r>
            <w:r w:rsidR="00C615A8" w:rsidRPr="000E3627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364337" w14:textId="33779E19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</w:t>
            </w:r>
            <w:r w:rsidR="00166684" w:rsidRPr="000E3627">
              <w:rPr>
                <w:sz w:val="20"/>
                <w:szCs w:val="20"/>
                <w:lang w:val="en-US"/>
              </w:rPr>
              <w:t>6</w:t>
            </w:r>
          </w:p>
        </w:tc>
      </w:tr>
      <w:tr w:rsidR="00557229" w:rsidRPr="000E3627" w14:paraId="4A5974CA" w14:textId="77777777" w:rsidTr="000E3627">
        <w:trPr>
          <w:trHeight w:val="1045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B52D8C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>IV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656F90" w14:textId="0D479246" w:rsidR="00557229" w:rsidRPr="000E3627" w:rsidRDefault="00557229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D6</w:t>
            </w:r>
            <w:r w:rsidR="00400A60">
              <w:rPr>
                <w:sz w:val="20"/>
                <w:szCs w:val="20"/>
                <w:lang w:val="en-US"/>
              </w:rPr>
              <w:t>02</w:t>
            </w:r>
          </w:p>
          <w:p w14:paraId="55A5C8C4" w14:textId="02A357A1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Dissertation-II</w:t>
            </w:r>
          </w:p>
          <w:p w14:paraId="5413D7D3" w14:textId="77777777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-0-24 (12)</w:t>
            </w:r>
          </w:p>
        </w:tc>
        <w:tc>
          <w:tcPr>
            <w:tcW w:w="2126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F57CF6" w14:textId="0702F49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9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C7AFDF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B2FB4B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462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5F3AB2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41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B638FC3" w14:textId="0DC34D31" w:rsidR="00664665" w:rsidRPr="000E3627" w:rsidRDefault="00664665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MES</w:t>
            </w:r>
            <w:r w:rsidR="00557229" w:rsidRPr="000E3627">
              <w:rPr>
                <w:sz w:val="20"/>
                <w:szCs w:val="20"/>
                <w:lang w:val="en-US"/>
              </w:rPr>
              <w:t>6</w:t>
            </w:r>
            <w:r w:rsidRPr="000E3627">
              <w:rPr>
                <w:sz w:val="20"/>
                <w:szCs w:val="20"/>
                <w:lang w:val="en-US"/>
              </w:rPr>
              <w:t>02</w:t>
            </w:r>
          </w:p>
          <w:p w14:paraId="655C36BF" w14:textId="7617F6FA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0E3627">
              <w:rPr>
                <w:sz w:val="20"/>
                <w:szCs w:val="20"/>
                <w:lang w:val="en-US"/>
              </w:rPr>
              <w:t>Community Service</w:t>
            </w:r>
          </w:p>
          <w:p w14:paraId="145B9F53" w14:textId="1DAD3A38" w:rsidR="00383DDB" w:rsidRPr="000E3627" w:rsidRDefault="00383DDB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(140 hours = 2 credit) *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FBF2C5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9D2B35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8F8093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4445AB" w14:textId="77777777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--</w:t>
            </w: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3188CA" w14:textId="2A0C732D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  <w:lang w:val="en-US"/>
              </w:rPr>
              <w:t>1</w:t>
            </w:r>
            <w:r w:rsidR="00B37CB6" w:rsidRPr="000E3627">
              <w:rPr>
                <w:sz w:val="20"/>
                <w:szCs w:val="20"/>
                <w:lang w:val="en-US"/>
              </w:rPr>
              <w:t>4</w:t>
            </w:r>
          </w:p>
        </w:tc>
      </w:tr>
      <w:tr w:rsidR="00383DDB" w:rsidRPr="0063726F" w14:paraId="303755D6" w14:textId="77777777" w:rsidTr="000E3627">
        <w:trPr>
          <w:gridAfter w:val="1"/>
          <w:wAfter w:w="9" w:type="dxa"/>
          <w:trHeight w:val="597"/>
        </w:trPr>
        <w:tc>
          <w:tcPr>
            <w:tcW w:w="12895" w:type="dxa"/>
            <w:gridSpan w:val="11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E24731" w14:textId="5DFFD2B9" w:rsidR="00383DDB" w:rsidRPr="000E3627" w:rsidRDefault="00383DDB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b/>
                <w:bCs/>
                <w:sz w:val="20"/>
                <w:szCs w:val="20"/>
                <w:lang w:val="en-US"/>
              </w:rPr>
              <w:t xml:space="preserve">TOTAL CREDITS OF THE M.TECH DEGREE PROGRAMME = </w:t>
            </w:r>
            <w:r w:rsidR="00166684" w:rsidRPr="000E3627">
              <w:rPr>
                <w:b/>
                <w:bCs/>
                <w:sz w:val="20"/>
                <w:szCs w:val="20"/>
                <w:lang w:val="en-US"/>
              </w:rPr>
              <w:t>70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7D20C86" w14:textId="45CFE67D" w:rsidR="00383DDB" w:rsidRPr="0063726F" w:rsidRDefault="00166684" w:rsidP="00383DDB">
            <w:pPr>
              <w:jc w:val="center"/>
              <w:rPr>
                <w:sz w:val="20"/>
                <w:szCs w:val="20"/>
              </w:rPr>
            </w:pPr>
            <w:r w:rsidRPr="000E3627">
              <w:rPr>
                <w:sz w:val="20"/>
                <w:szCs w:val="20"/>
              </w:rPr>
              <w:t>70</w:t>
            </w:r>
          </w:p>
        </w:tc>
      </w:tr>
    </w:tbl>
    <w:p w14:paraId="37874755" w14:textId="798C2D70" w:rsidR="00156AE4" w:rsidRPr="00156AE4" w:rsidRDefault="00156AE4" w:rsidP="00156AE4">
      <w:pPr>
        <w:widowControl w:val="0"/>
        <w:autoSpaceDE w:val="0"/>
        <w:autoSpaceDN w:val="0"/>
        <w:adjustRightInd w:val="0"/>
        <w:rPr>
          <w:rFonts w:cstheme="minorHAnsi"/>
          <w:b/>
          <w:sz w:val="20"/>
          <w:szCs w:val="20"/>
          <w:u w:val="single"/>
        </w:rPr>
        <w:sectPr w:rsidR="00156AE4" w:rsidRPr="00156AE4" w:rsidSect="00E51D9F">
          <w:pgSz w:w="16838" w:h="11906" w:orient="landscape" w:code="9"/>
          <w:pgMar w:top="284" w:right="720" w:bottom="630" w:left="1440" w:header="720" w:footer="720" w:gutter="0"/>
          <w:cols w:space="720"/>
          <w:docGrid w:linePitch="299"/>
        </w:sectPr>
      </w:pPr>
      <w:r w:rsidRPr="00156AE4">
        <w:rPr>
          <w:rFonts w:cstheme="minorHAnsi"/>
          <w:sz w:val="20"/>
          <w:szCs w:val="20"/>
        </w:rPr>
        <w:t>*</w:t>
      </w:r>
      <w:r w:rsidRPr="00156AE4">
        <w:rPr>
          <w:rFonts w:cstheme="minorHAnsi"/>
          <w:color w:val="0E101A"/>
          <w:sz w:val="20"/>
          <w:szCs w:val="20"/>
        </w:rPr>
        <w:t>Students can utilize the summer/winter break period to complete the remaining 140 Community Service hours every yea</w:t>
      </w:r>
      <w:r>
        <w:rPr>
          <w:rFonts w:cstheme="minorHAnsi"/>
          <w:color w:val="0E101A"/>
          <w:sz w:val="20"/>
          <w:szCs w:val="20"/>
        </w:rPr>
        <w:t>r</w:t>
      </w:r>
    </w:p>
    <w:p w14:paraId="50A1BD96" w14:textId="77777777" w:rsidR="002D0726" w:rsidRPr="00293917" w:rsidRDefault="002D0726" w:rsidP="00156AE4">
      <w:pPr>
        <w:rPr>
          <w:sz w:val="20"/>
          <w:szCs w:val="20"/>
        </w:rPr>
      </w:pPr>
    </w:p>
    <w:p w14:paraId="3F3A2BEF" w14:textId="77777777" w:rsidR="00293917" w:rsidRPr="00293917" w:rsidRDefault="00293917" w:rsidP="002D0726">
      <w:pPr>
        <w:jc w:val="center"/>
        <w:rPr>
          <w:b/>
          <w:bCs/>
          <w:sz w:val="20"/>
          <w:szCs w:val="20"/>
          <w:u w:val="single"/>
        </w:rPr>
      </w:pPr>
      <w:r w:rsidRPr="00293917">
        <w:rPr>
          <w:b/>
          <w:bCs/>
          <w:sz w:val="20"/>
          <w:szCs w:val="20"/>
          <w:u w:val="single"/>
        </w:rPr>
        <w:t xml:space="preserve">M.Tech in Mechanical Engg.with Specialisation in </w:t>
      </w:r>
      <w:r w:rsidRPr="00293917">
        <w:rPr>
          <w:b/>
          <w:bCs/>
          <w:sz w:val="20"/>
          <w:szCs w:val="20"/>
        </w:rPr>
        <w:t>Mechanical Engineering Design/ Thermal Engineering/ Production and Industrial Engineering/ Electric Vehicles</w:t>
      </w:r>
      <w:r w:rsidRPr="00293917">
        <w:rPr>
          <w:b/>
          <w:bCs/>
          <w:sz w:val="20"/>
          <w:szCs w:val="20"/>
          <w:u w:val="single"/>
        </w:rPr>
        <w:t xml:space="preserve">) </w:t>
      </w:r>
    </w:p>
    <w:p w14:paraId="76022740" w14:textId="51774661" w:rsidR="002D0726" w:rsidRPr="00293917" w:rsidRDefault="002D0726" w:rsidP="002D0726">
      <w:pPr>
        <w:jc w:val="center"/>
        <w:rPr>
          <w:b/>
          <w:bCs/>
          <w:sz w:val="20"/>
          <w:szCs w:val="20"/>
          <w:u w:val="single"/>
        </w:rPr>
      </w:pPr>
      <w:r w:rsidRPr="00293917">
        <w:rPr>
          <w:b/>
          <w:bCs/>
          <w:sz w:val="20"/>
          <w:szCs w:val="20"/>
          <w:u w:val="single"/>
        </w:rPr>
        <w:t xml:space="preserve">Part Time </w:t>
      </w:r>
      <w:r w:rsidR="00293917" w:rsidRPr="00293917">
        <w:rPr>
          <w:b/>
          <w:bCs/>
          <w:sz w:val="20"/>
          <w:szCs w:val="20"/>
          <w:u w:val="single"/>
        </w:rPr>
        <w:t>3 Years Program</w:t>
      </w:r>
    </w:p>
    <w:tbl>
      <w:tblPr>
        <w:tblW w:w="132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"/>
        <w:gridCol w:w="1769"/>
        <w:gridCol w:w="1559"/>
        <w:gridCol w:w="2268"/>
        <w:gridCol w:w="1114"/>
        <w:gridCol w:w="2288"/>
        <w:gridCol w:w="419"/>
        <w:gridCol w:w="540"/>
        <w:gridCol w:w="419"/>
        <w:gridCol w:w="1007"/>
        <w:gridCol w:w="980"/>
        <w:gridCol w:w="9"/>
      </w:tblGrid>
      <w:tr w:rsidR="002D0726" w:rsidRPr="0063726F" w14:paraId="0F17F8F7" w14:textId="77777777" w:rsidTr="000E3627">
        <w:trPr>
          <w:gridAfter w:val="1"/>
          <w:wAfter w:w="9" w:type="dxa"/>
          <w:trHeight w:val="1045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60C8CD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em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040483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ubject 1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2DFD97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ubject 2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66830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ubject 3</w:t>
            </w: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B7ED93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ubject 4</w:t>
            </w: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220F38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Subject 5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879EF0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L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E94796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T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6C1CA3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935636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Weekly Contact Hours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5F038D" w14:textId="77777777" w:rsidR="002D0726" w:rsidRPr="0063726F" w:rsidRDefault="002D0726" w:rsidP="0090754F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Credits</w:t>
            </w:r>
          </w:p>
        </w:tc>
      </w:tr>
      <w:tr w:rsidR="00557229" w:rsidRPr="0063726F" w14:paraId="15CC4079" w14:textId="77777777" w:rsidTr="000E3627">
        <w:trPr>
          <w:gridAfter w:val="1"/>
          <w:wAfter w:w="9" w:type="dxa"/>
          <w:trHeight w:val="889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B6CCCF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52F0BB" w14:textId="18750866" w:rsidR="00166684" w:rsidRPr="005269D8" w:rsidRDefault="00166684" w:rsidP="00885BFA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</w:rPr>
              <w:t>MEL510 Introduction to FEM</w:t>
            </w:r>
          </w:p>
          <w:p w14:paraId="421521FC" w14:textId="7DEA3B27" w:rsidR="00557229" w:rsidRPr="005269D8" w:rsidRDefault="00166684" w:rsidP="00885BFA">
            <w:pPr>
              <w:spacing w:after="0"/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  <w:lang w:val="en-US"/>
              </w:rPr>
              <w:t>2-1-0 (3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F9C008" w14:textId="5CD0025A" w:rsidR="00557229" w:rsidRPr="005269D8" w:rsidRDefault="00166684" w:rsidP="00885BFA">
            <w:pPr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</w:rPr>
              <w:t xml:space="preserve">MEL613-IP Project Management </w:t>
            </w:r>
            <w:r>
              <w:rPr>
                <w:sz w:val="20"/>
                <w:szCs w:val="20"/>
              </w:rPr>
              <w:t xml:space="preserve"> 3</w:t>
            </w:r>
            <w:r w:rsidRPr="005269D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0</w:t>
            </w:r>
            <w:r w:rsidRPr="005269D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2</w:t>
            </w:r>
            <w:r w:rsidRPr="005269D8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4</w:t>
            </w:r>
            <w:r w:rsidRPr="005269D8">
              <w:rPr>
                <w:sz w:val="20"/>
                <w:szCs w:val="20"/>
              </w:rPr>
              <w:t>)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08823" w14:textId="77777777" w:rsidR="00166684" w:rsidRPr="00CF4356" w:rsidRDefault="00166684" w:rsidP="00885BFA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PE-1</w:t>
            </w:r>
          </w:p>
          <w:p w14:paraId="66459FAE" w14:textId="79A92EDE" w:rsidR="00557229" w:rsidRPr="0063726F" w:rsidRDefault="00C615A8" w:rsidP="00885BFA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3</w:t>
            </w:r>
            <w:r w:rsidR="00166684" w:rsidRPr="00CF4356">
              <w:rPr>
                <w:sz w:val="20"/>
                <w:szCs w:val="20"/>
                <w:lang w:val="en-US"/>
              </w:rPr>
              <w:t>-0-</w:t>
            </w:r>
            <w:r>
              <w:rPr>
                <w:sz w:val="20"/>
                <w:szCs w:val="20"/>
                <w:lang w:val="en-US"/>
              </w:rPr>
              <w:t>2</w:t>
            </w:r>
            <w:r w:rsidR="00166684" w:rsidRPr="00CF4356">
              <w:rPr>
                <w:sz w:val="20"/>
                <w:szCs w:val="20"/>
                <w:lang w:val="en-US"/>
              </w:rPr>
              <w:t xml:space="preserve"> (</w:t>
            </w:r>
            <w:r w:rsidR="00166684">
              <w:rPr>
                <w:sz w:val="20"/>
                <w:szCs w:val="20"/>
                <w:lang w:val="en-US"/>
              </w:rPr>
              <w:t>4</w:t>
            </w:r>
            <w:r w:rsidR="00166684" w:rsidRPr="00CF4356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60E5623" w14:textId="2A915915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7D1ADB3" w14:textId="32F7139C" w:rsidR="00557229" w:rsidRDefault="00557229" w:rsidP="003928B2">
            <w:pPr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S50</w:t>
            </w:r>
            <w:r w:rsidR="00400A60">
              <w:rPr>
                <w:sz w:val="20"/>
                <w:szCs w:val="20"/>
                <w:lang w:val="en-US"/>
              </w:rPr>
              <w:t>1</w:t>
            </w:r>
          </w:p>
          <w:p w14:paraId="2201A184" w14:textId="75B62878" w:rsidR="00557229" w:rsidRPr="00CF4356" w:rsidRDefault="00557229" w:rsidP="003928B2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Community Service</w:t>
            </w:r>
          </w:p>
          <w:p w14:paraId="2A6A234E" w14:textId="14A21F24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BA6DA8" w14:textId="7BABC770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DB17B" w14:textId="61330207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5E814A" w14:textId="437E1A8A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92EA46" w14:textId="6FB81EF1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85DE3">
              <w:rPr>
                <w:sz w:val="20"/>
                <w:szCs w:val="20"/>
              </w:rPr>
              <w:t>3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32329A" w14:textId="49795BE1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</w:tr>
      <w:tr w:rsidR="00557229" w:rsidRPr="0063726F" w14:paraId="4BF710EE" w14:textId="77777777" w:rsidTr="000E3627">
        <w:trPr>
          <w:gridAfter w:val="1"/>
          <w:wAfter w:w="9" w:type="dxa"/>
          <w:trHeight w:val="831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D2259E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I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2C05B8" w14:textId="77777777" w:rsidR="00BA55FC" w:rsidRDefault="00166684" w:rsidP="00BA55FC">
            <w:pPr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</w:rPr>
              <w:t xml:space="preserve">MEL550 </w:t>
            </w:r>
          </w:p>
          <w:p w14:paraId="17D4AC6A" w14:textId="1ABC76F3" w:rsidR="00557229" w:rsidRPr="005269D8" w:rsidRDefault="00166684" w:rsidP="00BA55FC">
            <w:pPr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</w:rPr>
              <w:t xml:space="preserve">Advanced Heat and Mass Transfer </w:t>
            </w:r>
            <w:r>
              <w:rPr>
                <w:sz w:val="20"/>
                <w:szCs w:val="20"/>
              </w:rPr>
              <w:t xml:space="preserve">              3</w:t>
            </w:r>
            <w:r w:rsidRPr="005269D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1</w:t>
            </w:r>
            <w:r w:rsidRPr="005269D8">
              <w:rPr>
                <w:sz w:val="20"/>
                <w:szCs w:val="20"/>
              </w:rPr>
              <w:t>-0 (</w:t>
            </w:r>
            <w:r>
              <w:rPr>
                <w:sz w:val="20"/>
                <w:szCs w:val="20"/>
              </w:rPr>
              <w:t>4</w:t>
            </w:r>
            <w:r w:rsidRPr="005269D8">
              <w:rPr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51C48F" w14:textId="72E43B95" w:rsidR="00557229" w:rsidRPr="005269D8" w:rsidRDefault="00166684" w:rsidP="00557229">
            <w:pPr>
              <w:jc w:val="center"/>
              <w:rPr>
                <w:sz w:val="20"/>
                <w:szCs w:val="20"/>
              </w:rPr>
            </w:pPr>
            <w:r w:rsidRPr="005269D8">
              <w:rPr>
                <w:sz w:val="20"/>
                <w:szCs w:val="20"/>
              </w:rPr>
              <w:t xml:space="preserve">MEL560 Advanced Machine Design </w:t>
            </w:r>
            <w:r>
              <w:rPr>
                <w:sz w:val="20"/>
                <w:szCs w:val="20"/>
              </w:rPr>
              <w:t>3</w:t>
            </w:r>
            <w:r w:rsidRPr="005269D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0</w:t>
            </w:r>
            <w:r w:rsidRPr="005269D8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2</w:t>
            </w:r>
            <w:r w:rsidRPr="005269D8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4</w:t>
            </w:r>
            <w:r w:rsidRPr="005269D8">
              <w:rPr>
                <w:sz w:val="20"/>
                <w:szCs w:val="20"/>
              </w:rPr>
              <w:t xml:space="preserve">) </w:t>
            </w:r>
            <w:r w:rsidRPr="005269D8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5F5CB5" w14:textId="77777777" w:rsidR="00166684" w:rsidRPr="00CF4356" w:rsidRDefault="00166684" w:rsidP="00885BFA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PE-2</w:t>
            </w:r>
          </w:p>
          <w:p w14:paraId="368317E7" w14:textId="7AD99DEA" w:rsidR="00557229" w:rsidRPr="0063726F" w:rsidRDefault="00C615A8" w:rsidP="00885BFA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3</w:t>
            </w:r>
            <w:r w:rsidR="00166684" w:rsidRPr="00CF4356">
              <w:rPr>
                <w:sz w:val="20"/>
                <w:szCs w:val="20"/>
                <w:lang w:val="en-US"/>
              </w:rPr>
              <w:t>-0-</w:t>
            </w:r>
            <w:r>
              <w:rPr>
                <w:sz w:val="20"/>
                <w:szCs w:val="20"/>
                <w:lang w:val="en-US"/>
              </w:rPr>
              <w:t>2</w:t>
            </w:r>
            <w:r w:rsidR="00166684" w:rsidRPr="00CF4356">
              <w:rPr>
                <w:sz w:val="20"/>
                <w:szCs w:val="20"/>
                <w:lang w:val="en-US"/>
              </w:rPr>
              <w:t xml:space="preserve"> (</w:t>
            </w:r>
            <w:r w:rsidR="00166684">
              <w:rPr>
                <w:sz w:val="20"/>
                <w:szCs w:val="20"/>
                <w:lang w:val="en-US"/>
              </w:rPr>
              <w:t>4</w:t>
            </w:r>
            <w:r w:rsidR="00166684" w:rsidRPr="00CF4356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8E88361" w14:textId="38CEB7DE" w:rsidR="00557229" w:rsidRDefault="00557229" w:rsidP="003928B2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C6</w:t>
            </w:r>
            <w:r w:rsidR="00400A60">
              <w:rPr>
                <w:sz w:val="20"/>
                <w:szCs w:val="20"/>
                <w:lang w:val="en-US"/>
              </w:rPr>
              <w:t>01</w:t>
            </w:r>
          </w:p>
          <w:p w14:paraId="4B04DF8D" w14:textId="77777777" w:rsidR="00557229" w:rsidRPr="00CF4356" w:rsidRDefault="00557229" w:rsidP="003928B2">
            <w:pPr>
              <w:spacing w:after="0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Seminar</w:t>
            </w:r>
          </w:p>
          <w:p w14:paraId="43E63A90" w14:textId="150110B9" w:rsidR="00557229" w:rsidRPr="0063726F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0-0-4 (2)</w:t>
            </w: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9055A1A" w14:textId="6D70997C" w:rsidR="00557229" w:rsidRDefault="00557229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S502</w:t>
            </w:r>
          </w:p>
          <w:p w14:paraId="2D5E5C02" w14:textId="77777777" w:rsidR="00557229" w:rsidRPr="00CF4356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Community Service</w:t>
            </w:r>
          </w:p>
          <w:p w14:paraId="2338D5ED" w14:textId="17FC73EC" w:rsidR="00557229" w:rsidRPr="0063726F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(</w:t>
            </w:r>
            <w:r>
              <w:rPr>
                <w:sz w:val="20"/>
                <w:szCs w:val="20"/>
                <w:lang w:val="en-US"/>
              </w:rPr>
              <w:t>140 hrs=2 credit)*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9F2E5C" w14:textId="4D723B61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C27CB3" w14:textId="321ABC0F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36D3D7" w14:textId="7C771E71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C69BFC3" w14:textId="734AEE4A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85DE3">
              <w:rPr>
                <w:sz w:val="20"/>
                <w:szCs w:val="20"/>
              </w:rPr>
              <w:t>8</w:t>
            </w:r>
          </w:p>
        </w:tc>
        <w:tc>
          <w:tcPr>
            <w:tcW w:w="98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FEE81D2" w14:textId="397E7F4A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85BFA">
              <w:rPr>
                <w:sz w:val="20"/>
                <w:szCs w:val="20"/>
              </w:rPr>
              <w:t>6</w:t>
            </w:r>
          </w:p>
        </w:tc>
      </w:tr>
      <w:tr w:rsidR="00557229" w:rsidRPr="0063726F" w14:paraId="1E1F3867" w14:textId="77777777" w:rsidTr="000E3627">
        <w:trPr>
          <w:trHeight w:val="948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516AC7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II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D36BD1" w14:textId="4F56A2C8" w:rsidR="00166684" w:rsidRDefault="00166684" w:rsidP="00557229">
            <w:pPr>
              <w:jc w:val="center"/>
              <w:rPr>
                <w:sz w:val="20"/>
                <w:szCs w:val="20"/>
              </w:rPr>
            </w:pPr>
            <w:r w:rsidRPr="00A53361">
              <w:rPr>
                <w:sz w:val="20"/>
                <w:szCs w:val="20"/>
              </w:rPr>
              <w:t xml:space="preserve">MEL570 Production and Operation Management </w:t>
            </w:r>
          </w:p>
          <w:p w14:paraId="21E3AD88" w14:textId="1947DC19" w:rsidR="00557229" w:rsidRPr="0063726F" w:rsidRDefault="00166684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A53361">
              <w:rPr>
                <w:sz w:val="20"/>
                <w:szCs w:val="20"/>
              </w:rPr>
              <w:t xml:space="preserve">-1-0 </w:t>
            </w:r>
            <w:r>
              <w:rPr>
                <w:sz w:val="20"/>
                <w:szCs w:val="20"/>
              </w:rPr>
              <w:t>(4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9C3D04" w14:textId="77777777" w:rsidR="00557229" w:rsidRPr="002D0726" w:rsidRDefault="00557229" w:rsidP="005572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0726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OE</w:t>
            </w:r>
          </w:p>
          <w:p w14:paraId="73BBF438" w14:textId="1CDDB71E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2D0726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2-0-2 (3)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A7977D" w14:textId="32F7139C" w:rsidR="00557229" w:rsidRPr="002D0726" w:rsidRDefault="00557229" w:rsidP="005572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0726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MAL6</w:t>
            </w:r>
            <w:r w:rsidR="00400A60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1</w:t>
            </w:r>
            <w:r w:rsidRPr="002D0726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6</w:t>
            </w:r>
          </w:p>
          <w:p w14:paraId="696B738C" w14:textId="77777777" w:rsidR="00557229" w:rsidRPr="002D0726" w:rsidRDefault="00557229" w:rsidP="005572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0726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Research Methodology</w:t>
            </w:r>
          </w:p>
          <w:p w14:paraId="4B7E7FBA" w14:textId="5A3C9EB2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2D0726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2-1-0 (3)</w:t>
            </w: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1CB3EC9" w14:textId="78823F7F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0283828" w14:textId="13BD2216" w:rsidR="00557229" w:rsidRDefault="00557229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S60</w:t>
            </w:r>
            <w:r w:rsidR="00400A60">
              <w:rPr>
                <w:sz w:val="20"/>
                <w:szCs w:val="20"/>
                <w:lang w:val="en-US"/>
              </w:rPr>
              <w:t>1</w:t>
            </w:r>
          </w:p>
          <w:p w14:paraId="51FF3CA8" w14:textId="77777777" w:rsidR="00557229" w:rsidRPr="002D0726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2D0726">
              <w:rPr>
                <w:sz w:val="20"/>
                <w:szCs w:val="20"/>
                <w:lang w:val="en-US"/>
              </w:rPr>
              <w:t>Community Service</w:t>
            </w:r>
          </w:p>
          <w:p w14:paraId="050A0C2F" w14:textId="0ADA6C8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22A9171" w14:textId="154CD9F2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61A5F43" w14:textId="1DC1A280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CC5648E" w14:textId="35B5B1C0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BAF85E9" w14:textId="652A8550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85BFA">
              <w:rPr>
                <w:sz w:val="20"/>
                <w:szCs w:val="20"/>
              </w:rPr>
              <w:t>1</w:t>
            </w: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7B10BD2" w14:textId="3C76CC69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557229" w:rsidRPr="0063726F" w14:paraId="0904449E" w14:textId="77777777" w:rsidTr="000E3627">
        <w:trPr>
          <w:trHeight w:val="693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C39B57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IV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179D3A" w14:textId="167A8C0D" w:rsidR="00557229" w:rsidRPr="00CD50DD" w:rsidRDefault="00557229" w:rsidP="005572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50DD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PE-</w:t>
            </w:r>
            <w:r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3</w:t>
            </w:r>
          </w:p>
          <w:p w14:paraId="12D431E0" w14:textId="332FA543" w:rsidR="00557229" w:rsidRPr="0063726F" w:rsidRDefault="00C615A8" w:rsidP="00557229">
            <w:pPr>
              <w:jc w:val="center"/>
              <w:rPr>
                <w:sz w:val="20"/>
                <w:szCs w:val="20"/>
              </w:rPr>
            </w:pPr>
            <w:r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3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-0-</w:t>
            </w:r>
            <w:r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2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</w:t>
            </w:r>
            <w:r w:rsidR="00166684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4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96327D" w14:textId="77777777" w:rsidR="00557229" w:rsidRDefault="00557229" w:rsidP="003C7C4A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D502</w:t>
            </w:r>
          </w:p>
          <w:p w14:paraId="081BD103" w14:textId="77777777" w:rsidR="00557229" w:rsidRPr="00CF4356" w:rsidRDefault="00557229" w:rsidP="003C7C4A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Minor Project</w:t>
            </w:r>
          </w:p>
          <w:p w14:paraId="5832117F" w14:textId="2E2E0D46" w:rsidR="00557229" w:rsidRPr="0063726F" w:rsidRDefault="00557229" w:rsidP="003C7C4A">
            <w:pPr>
              <w:spacing w:after="0"/>
              <w:jc w:val="center"/>
              <w:rPr>
                <w:sz w:val="20"/>
                <w:szCs w:val="20"/>
              </w:rPr>
            </w:pPr>
            <w:r w:rsidRPr="00CF4356">
              <w:rPr>
                <w:sz w:val="20"/>
                <w:szCs w:val="20"/>
                <w:lang w:val="en-US"/>
              </w:rPr>
              <w:t>0-0-10 (5)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61B91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EC48C5" w14:textId="77777777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 w:rsidRPr="0063726F">
              <w:rPr>
                <w:sz w:val="20"/>
                <w:szCs w:val="20"/>
                <w:lang w:val="en-US"/>
              </w:rPr>
              <w:t> </w:t>
            </w: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D734FB" w14:textId="59D1592B" w:rsidR="00557229" w:rsidRDefault="00557229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S602</w:t>
            </w:r>
          </w:p>
          <w:p w14:paraId="7C184DC2" w14:textId="77777777" w:rsidR="00557229" w:rsidRDefault="00557229" w:rsidP="003928B2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2D0726">
              <w:rPr>
                <w:sz w:val="20"/>
                <w:szCs w:val="20"/>
                <w:lang w:val="en-US"/>
              </w:rPr>
              <w:t xml:space="preserve">Community Service </w:t>
            </w:r>
          </w:p>
          <w:p w14:paraId="5EB05ECB" w14:textId="4B6BFDBE" w:rsidR="00557229" w:rsidRPr="0063726F" w:rsidRDefault="00557229" w:rsidP="003928B2">
            <w:pPr>
              <w:spacing w:after="0"/>
              <w:jc w:val="center"/>
              <w:rPr>
                <w:sz w:val="20"/>
                <w:szCs w:val="20"/>
              </w:rPr>
            </w:pPr>
            <w:r w:rsidRPr="002D0726">
              <w:rPr>
                <w:sz w:val="20"/>
                <w:szCs w:val="20"/>
                <w:lang w:val="en-US"/>
              </w:rPr>
              <w:t>(</w:t>
            </w:r>
            <w:r>
              <w:rPr>
                <w:sz w:val="20"/>
                <w:szCs w:val="20"/>
                <w:lang w:val="en-US"/>
              </w:rPr>
              <w:t>140 hours = 2 credit</w:t>
            </w:r>
            <w:r w:rsidRPr="002D0726">
              <w:rPr>
                <w:sz w:val="20"/>
                <w:szCs w:val="20"/>
                <w:lang w:val="en-US"/>
              </w:rPr>
              <w:t>)</w:t>
            </w:r>
            <w:r w:rsidRPr="0063726F">
              <w:rPr>
                <w:sz w:val="20"/>
                <w:szCs w:val="20"/>
                <w:lang w:val="en-US"/>
              </w:rPr>
              <w:t> </w:t>
            </w:r>
            <w:r>
              <w:rPr>
                <w:sz w:val="20"/>
                <w:szCs w:val="20"/>
                <w:lang w:val="en-US"/>
              </w:rPr>
              <w:t>*</w:t>
            </w: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7EA74CB" w14:textId="6C9DA68B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88F52BC" w14:textId="0057D5BD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D65B89C" w14:textId="7C56D75C" w:rsidR="00557229" w:rsidRPr="0063726F" w:rsidRDefault="00557229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85DE3">
              <w:rPr>
                <w:sz w:val="20"/>
                <w:szCs w:val="20"/>
              </w:rPr>
              <w:t>2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26808FF" w14:textId="3114BB70" w:rsidR="00557229" w:rsidRPr="0063726F" w:rsidRDefault="00385DE3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C2DEDAF" w14:textId="2C88C6F9" w:rsidR="00557229" w:rsidRPr="0063726F" w:rsidRDefault="00885BFA" w:rsidP="0055722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</w:tr>
      <w:tr w:rsidR="00557229" w:rsidRPr="0063726F" w14:paraId="59B949CA" w14:textId="77777777" w:rsidTr="000E3627">
        <w:trPr>
          <w:trHeight w:val="536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4E3BA2" w14:textId="0397464A" w:rsidR="00557229" w:rsidRPr="0063726F" w:rsidRDefault="00557229" w:rsidP="0055722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V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AC99245" w14:textId="318D19F5" w:rsidR="00557229" w:rsidRPr="00CD50DD" w:rsidRDefault="00557229" w:rsidP="00557229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50DD"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PE-</w:t>
            </w:r>
            <w:r>
              <w:rPr>
                <w:rFonts w:asciiTheme="minorHAnsi"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4</w:t>
            </w:r>
          </w:p>
          <w:p w14:paraId="2052922A" w14:textId="7F64350D" w:rsidR="00557229" w:rsidRPr="00CD50DD" w:rsidRDefault="00C615A8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3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-0-</w:t>
            </w:r>
            <w:r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2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 xml:space="preserve"> (</w:t>
            </w:r>
            <w:r w:rsidR="00166684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4</w:t>
            </w:r>
            <w:r w:rsidR="00557229" w:rsidRPr="00CD50DD">
              <w:rPr>
                <w:rFonts w:hAnsi="Calibri" w:cs="Calibri"/>
                <w:color w:val="000000" w:themeColor="text1"/>
                <w:kern w:val="24"/>
                <w:sz w:val="20"/>
                <w:szCs w:val="20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0629A1A" w14:textId="75E07A21" w:rsidR="00557229" w:rsidRPr="0063726F" w:rsidRDefault="00557229" w:rsidP="003C7C4A">
            <w:pPr>
              <w:spacing w:after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MED60</w:t>
            </w:r>
            <w:r w:rsidR="00400A60">
              <w:rPr>
                <w:sz w:val="20"/>
                <w:szCs w:val="20"/>
                <w:lang w:val="en-US"/>
              </w:rPr>
              <w:t>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63726F">
              <w:rPr>
                <w:sz w:val="20"/>
                <w:szCs w:val="20"/>
                <w:lang w:val="en-US"/>
              </w:rPr>
              <w:t>Dissertation-I</w:t>
            </w:r>
          </w:p>
          <w:p w14:paraId="1ABE26B5" w14:textId="71BEB46E" w:rsidR="00557229" w:rsidRPr="00CD50DD" w:rsidRDefault="00557229" w:rsidP="003C7C4A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 w:rsidRPr="0063726F">
              <w:rPr>
                <w:sz w:val="20"/>
                <w:szCs w:val="20"/>
                <w:lang w:val="en-US"/>
              </w:rPr>
              <w:t>0-0-12 (6)</w:t>
            </w: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0BDFB23E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FC5A8C0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CE79860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44A5B3" w14:textId="357DAE47" w:rsidR="00557229" w:rsidRPr="0063726F" w:rsidRDefault="00385DE3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995C042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0FD841C" w14:textId="0AC3BB00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  <w:r w:rsidR="00385DE3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8C201BB" w14:textId="44337879" w:rsidR="00557229" w:rsidRPr="0063726F" w:rsidRDefault="00385DE3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5C961CA" w14:textId="67D86FD2" w:rsidR="00557229" w:rsidRPr="0063726F" w:rsidRDefault="00FB732F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</w:tr>
      <w:tr w:rsidR="00557229" w:rsidRPr="0063726F" w14:paraId="413F5004" w14:textId="77777777" w:rsidTr="000E3627">
        <w:trPr>
          <w:trHeight w:val="1045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6F2B0E" w14:textId="3573EFFE" w:rsidR="00557229" w:rsidRPr="0063726F" w:rsidRDefault="00557229" w:rsidP="0055722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V</w:t>
            </w:r>
            <w:r>
              <w:rPr>
                <w:b/>
                <w:bCs/>
                <w:sz w:val="20"/>
                <w:szCs w:val="20"/>
                <w:lang w:val="en-US"/>
              </w:rPr>
              <w:t>I</w:t>
            </w:r>
          </w:p>
        </w:tc>
        <w:tc>
          <w:tcPr>
            <w:tcW w:w="176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75C9936" w14:textId="49AFBC88" w:rsidR="00FB732F" w:rsidRDefault="00FB732F" w:rsidP="00FB732F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D60</w:t>
            </w:r>
            <w:r w:rsidR="00400A60">
              <w:rPr>
                <w:sz w:val="20"/>
                <w:szCs w:val="20"/>
                <w:lang w:val="en-US"/>
              </w:rPr>
              <w:t>2</w:t>
            </w:r>
          </w:p>
          <w:p w14:paraId="266E6DA8" w14:textId="77777777" w:rsidR="00FB732F" w:rsidRPr="0063726F" w:rsidRDefault="00FB732F" w:rsidP="00FB732F">
            <w:pPr>
              <w:spacing w:after="0"/>
              <w:jc w:val="center"/>
              <w:rPr>
                <w:sz w:val="20"/>
                <w:szCs w:val="20"/>
              </w:rPr>
            </w:pPr>
            <w:r w:rsidRPr="0063726F">
              <w:rPr>
                <w:sz w:val="20"/>
                <w:szCs w:val="20"/>
                <w:lang w:val="en-US"/>
              </w:rPr>
              <w:t>Dissertation-II</w:t>
            </w:r>
          </w:p>
          <w:p w14:paraId="52D39F43" w14:textId="757192FB" w:rsidR="00557229" w:rsidRPr="0063726F" w:rsidRDefault="00FB732F" w:rsidP="00FB732F">
            <w:pPr>
              <w:jc w:val="center"/>
              <w:rPr>
                <w:sz w:val="20"/>
                <w:szCs w:val="20"/>
                <w:lang w:val="en-US"/>
              </w:rPr>
            </w:pPr>
            <w:r w:rsidRPr="0063726F">
              <w:rPr>
                <w:sz w:val="20"/>
                <w:szCs w:val="20"/>
                <w:lang w:val="en-US"/>
              </w:rPr>
              <w:t>0-0-24 (12)</w:t>
            </w:r>
          </w:p>
        </w:tc>
        <w:tc>
          <w:tcPr>
            <w:tcW w:w="155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B91ABC1" w14:textId="21A739AE" w:rsidR="00557229" w:rsidRPr="0063726F" w:rsidRDefault="00557229" w:rsidP="003C7C4A">
            <w:pPr>
              <w:spacing w:after="0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26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E76B97F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114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BB70152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288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6BA8BDE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99E53C0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54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79FFEF0C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419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829AB0" w14:textId="2472F1C3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4</w:t>
            </w:r>
          </w:p>
        </w:tc>
        <w:tc>
          <w:tcPr>
            <w:tcW w:w="1007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2F75518B" w14:textId="77777777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89" w:type="dxa"/>
            <w:gridSpan w:val="2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2C601C9" w14:textId="75C2F4AB" w:rsidR="00557229" w:rsidRPr="0063726F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2</w:t>
            </w:r>
          </w:p>
        </w:tc>
      </w:tr>
      <w:tr w:rsidR="00557229" w:rsidRPr="0063726F" w14:paraId="55941D38" w14:textId="77777777" w:rsidTr="000E3627">
        <w:trPr>
          <w:trHeight w:val="550"/>
        </w:trPr>
        <w:tc>
          <w:tcPr>
            <w:tcW w:w="920" w:type="dxa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4BEBFCF" w14:textId="77777777" w:rsidR="00557229" w:rsidRPr="0063726F" w:rsidRDefault="00557229" w:rsidP="00557229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2372" w:type="dxa"/>
            <w:gridSpan w:val="11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3F706309" w14:textId="00BC4F45" w:rsidR="00557229" w:rsidRDefault="00557229" w:rsidP="00557229">
            <w:pPr>
              <w:jc w:val="center"/>
              <w:rPr>
                <w:sz w:val="20"/>
                <w:szCs w:val="20"/>
                <w:lang w:val="en-US"/>
              </w:rPr>
            </w:pPr>
            <w:r w:rsidRPr="0063726F">
              <w:rPr>
                <w:b/>
                <w:bCs/>
                <w:sz w:val="20"/>
                <w:szCs w:val="20"/>
                <w:lang w:val="en-US"/>
              </w:rPr>
              <w:t>TOTAL CREDITS OF THE M.TECH DEGREE PROGRAMME =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5B62FF">
              <w:rPr>
                <w:b/>
                <w:bCs/>
                <w:sz w:val="20"/>
                <w:szCs w:val="20"/>
                <w:lang w:val="en-US"/>
              </w:rPr>
              <w:t>70</w:t>
            </w:r>
          </w:p>
        </w:tc>
      </w:tr>
    </w:tbl>
    <w:p w14:paraId="329AC2E9" w14:textId="11B821AB" w:rsidR="005126F8" w:rsidRPr="00156AE4" w:rsidRDefault="005126F8" w:rsidP="005126F8">
      <w:pPr>
        <w:widowControl w:val="0"/>
        <w:autoSpaceDE w:val="0"/>
        <w:autoSpaceDN w:val="0"/>
        <w:adjustRightInd w:val="0"/>
        <w:rPr>
          <w:rFonts w:cstheme="minorHAnsi"/>
          <w:b/>
          <w:sz w:val="20"/>
          <w:szCs w:val="20"/>
          <w:u w:val="single"/>
        </w:rPr>
        <w:sectPr w:rsidR="005126F8" w:rsidRPr="00156AE4" w:rsidSect="00012E16">
          <w:pgSz w:w="15840" w:h="12240" w:orient="landscape"/>
          <w:pgMar w:top="284" w:right="720" w:bottom="630" w:left="1440" w:header="720" w:footer="720" w:gutter="0"/>
          <w:cols w:space="720"/>
        </w:sectPr>
      </w:pPr>
      <w:r w:rsidRPr="00156AE4">
        <w:rPr>
          <w:rFonts w:cstheme="minorHAnsi"/>
          <w:sz w:val="20"/>
          <w:szCs w:val="20"/>
        </w:rPr>
        <w:t>*</w:t>
      </w:r>
      <w:r w:rsidRPr="00156AE4">
        <w:rPr>
          <w:rFonts w:cstheme="minorHAnsi"/>
          <w:color w:val="0E101A"/>
          <w:sz w:val="20"/>
          <w:szCs w:val="20"/>
        </w:rPr>
        <w:t>Students can utilize the summer/winter break period to complete the remaining 140 Community Service hours every yea</w:t>
      </w:r>
      <w:r>
        <w:rPr>
          <w:rFonts w:cstheme="minorHAnsi"/>
          <w:color w:val="0E101A"/>
          <w:sz w:val="20"/>
          <w:szCs w:val="20"/>
        </w:rPr>
        <w:t>r</w:t>
      </w:r>
    </w:p>
    <w:p w14:paraId="4C1E8318" w14:textId="77777777" w:rsidR="003928B2" w:rsidRDefault="003928B2" w:rsidP="003928B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rogramme Electives (PE)</w:t>
      </w:r>
    </w:p>
    <w:tbl>
      <w:tblPr>
        <w:tblW w:w="139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92"/>
        <w:gridCol w:w="3856"/>
        <w:gridCol w:w="3602"/>
        <w:gridCol w:w="3198"/>
      </w:tblGrid>
      <w:tr w:rsidR="0080089F" w14:paraId="6817B728" w14:textId="66C15C72" w:rsidTr="0080089F">
        <w:trPr>
          <w:trHeight w:val="796"/>
          <w:jc w:val="center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81E3D" w14:textId="09E82812" w:rsidR="0080089F" w:rsidRDefault="0080089F">
            <w:pPr>
              <w:spacing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</w:rPr>
              <w:t>PROGRAMME ELECTIVE-1, 2, 3 &amp; 4</w:t>
            </w:r>
          </w:p>
          <w:p w14:paraId="6BCCE0ED" w14:textId="77777777" w:rsidR="0080089F" w:rsidRDefault="0080089F">
            <w:pPr>
              <w:spacing w:after="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(For Specialization in Mechanical Engineering Design)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DCAFA" w14:textId="63DF14C3" w:rsidR="0080089F" w:rsidRDefault="0080089F">
            <w:pPr>
              <w:spacing w:after="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ROGRAMME ELECTIVE-1, 2, 3 &amp; 4</w:t>
            </w:r>
          </w:p>
          <w:p w14:paraId="30C09B6F" w14:textId="77777777" w:rsidR="0080089F" w:rsidRDefault="0080089F">
            <w:pPr>
              <w:spacing w:after="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 (For Specialization in Thermal Engineering)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C9096" w14:textId="3E2C122F" w:rsidR="0080089F" w:rsidRPr="003C7C4A" w:rsidRDefault="0080089F">
            <w:pPr>
              <w:spacing w:after="0"/>
              <w:rPr>
                <w:b/>
                <w:bCs/>
                <w:sz w:val="20"/>
              </w:rPr>
            </w:pPr>
            <w:r w:rsidRPr="00995EED">
              <w:rPr>
                <w:b/>
                <w:bCs/>
                <w:sz w:val="20"/>
              </w:rPr>
              <w:t>PROGRAMME ELECTIVE-1, 2,3 &amp; 4                                 (For Specialization in Production and Industrial Engineering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6C90" w14:textId="0AACACE6" w:rsidR="0080089F" w:rsidRPr="00995EED" w:rsidRDefault="0080089F">
            <w:pPr>
              <w:spacing w:after="0"/>
              <w:rPr>
                <w:b/>
                <w:bCs/>
                <w:sz w:val="20"/>
              </w:rPr>
            </w:pPr>
            <w:r w:rsidRPr="00995EED">
              <w:rPr>
                <w:b/>
                <w:bCs/>
                <w:sz w:val="20"/>
              </w:rPr>
              <w:t>PROGRAMME ELECTIVE-1, 2,3 &amp; 4                                 (For Specialization in</w:t>
            </w:r>
            <w:r>
              <w:rPr>
                <w:b/>
                <w:bCs/>
                <w:sz w:val="20"/>
              </w:rPr>
              <w:t xml:space="preserve"> Electric Vehicle</w:t>
            </w:r>
            <w:r w:rsidR="00293917">
              <w:rPr>
                <w:b/>
                <w:bCs/>
                <w:sz w:val="20"/>
              </w:rPr>
              <w:t>s</w:t>
            </w:r>
            <w:r w:rsidRPr="00995EED">
              <w:rPr>
                <w:b/>
                <w:bCs/>
                <w:sz w:val="20"/>
              </w:rPr>
              <w:t>)</w:t>
            </w:r>
          </w:p>
        </w:tc>
      </w:tr>
      <w:tr w:rsidR="0080089F" w14:paraId="70635D6E" w14:textId="7BC5A068" w:rsidTr="0080089F">
        <w:trPr>
          <w:trHeight w:val="359"/>
          <w:jc w:val="center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A5E75" w14:textId="130FCE26" w:rsidR="0080089F" w:rsidRDefault="0080089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03MD Design for manufacturing assembly (3-0-2)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6A20C" w14:textId="03CCCAB6" w:rsidR="0080089F" w:rsidRDefault="0080089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01-TH Computational Fluid Dynamics and Heat Transfer (3-0-2)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7458" w14:textId="53809017" w:rsidR="0080089F" w:rsidRDefault="0080089F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995EED">
              <w:rPr>
                <w:color w:val="000000" w:themeColor="text1"/>
                <w:sz w:val="20"/>
              </w:rPr>
              <w:t>MEL617-IP Manufacturing Economics and Costing (3-0-2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C60BE" w14:textId="2ED0B69B" w:rsidR="00FF3990" w:rsidRPr="00FF3990" w:rsidRDefault="00BA55FC" w:rsidP="00FF3990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5</w:t>
            </w:r>
            <w:r>
              <w:rPr>
                <w:color w:val="000000" w:themeColor="text1"/>
                <w:sz w:val="20"/>
              </w:rPr>
              <w:t>31</w:t>
            </w:r>
            <w:r w:rsidR="007103D8">
              <w:rPr>
                <w:color w:val="000000" w:themeColor="text1"/>
                <w:sz w:val="20"/>
              </w:rPr>
              <w:t xml:space="preserve"> </w:t>
            </w:r>
            <w:r w:rsidR="00FF3990" w:rsidRPr="00FF3990">
              <w:rPr>
                <w:color w:val="000000" w:themeColor="text1"/>
                <w:sz w:val="20"/>
              </w:rPr>
              <w:t>Energy</w:t>
            </w:r>
            <w:r w:rsidR="00FF3990">
              <w:rPr>
                <w:color w:val="000000" w:themeColor="text1"/>
                <w:sz w:val="20"/>
              </w:rPr>
              <w:t xml:space="preserve"> </w:t>
            </w:r>
            <w:r w:rsidR="00FF3990" w:rsidRPr="00FF3990">
              <w:rPr>
                <w:color w:val="000000" w:themeColor="text1"/>
                <w:sz w:val="20"/>
              </w:rPr>
              <w:t>Storage, BMS</w:t>
            </w:r>
            <w:r w:rsidR="00FF3990">
              <w:rPr>
                <w:color w:val="000000" w:themeColor="text1"/>
                <w:sz w:val="20"/>
              </w:rPr>
              <w:t xml:space="preserve"> &amp;</w:t>
            </w:r>
            <w:r w:rsidR="00FF3990" w:rsidRPr="00FF3990">
              <w:rPr>
                <w:color w:val="000000" w:themeColor="text1"/>
                <w:sz w:val="20"/>
              </w:rPr>
              <w:t xml:space="preserve"> BTMS</w:t>
            </w:r>
          </w:p>
          <w:p w14:paraId="67A7BCA6" w14:textId="1E8812DF" w:rsidR="0080089F" w:rsidRPr="00995EED" w:rsidRDefault="00FF3990" w:rsidP="00FF3990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FF3990">
              <w:rPr>
                <w:color w:val="000000" w:themeColor="text1"/>
                <w:sz w:val="20"/>
              </w:rPr>
              <w:t>(3-0-2) 4</w:t>
            </w:r>
          </w:p>
        </w:tc>
      </w:tr>
      <w:tr w:rsidR="0080089F" w14:paraId="5803F641" w14:textId="28FD2AB6" w:rsidTr="0080089F">
        <w:trPr>
          <w:trHeight w:val="462"/>
          <w:jc w:val="center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43235" w14:textId="15499242" w:rsidR="0080089F" w:rsidRDefault="0080089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07-MD Advanced Mechanics of Solids (3-0-2)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6EECC" w14:textId="7C5AAA5F" w:rsidR="0080089F" w:rsidRDefault="0080089F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09-TH Modern Power Plants (3-0-2)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C3B33" w14:textId="0624B23A" w:rsidR="0080089F" w:rsidRDefault="0080089F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995EED">
              <w:rPr>
                <w:color w:val="000000" w:themeColor="text1"/>
                <w:sz w:val="20"/>
              </w:rPr>
              <w:t>MEL603-MD Design for manufacturing &amp; Assembly (3-0-2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C4C01" w14:textId="730C9CDD" w:rsidR="0080089F" w:rsidRPr="00995EED" w:rsidRDefault="00BA55FC" w:rsidP="00FF3990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5</w:t>
            </w:r>
            <w:r>
              <w:rPr>
                <w:color w:val="000000" w:themeColor="text1"/>
                <w:sz w:val="20"/>
              </w:rPr>
              <w:t>33</w:t>
            </w:r>
            <w:r w:rsidR="001B1F9D">
              <w:rPr>
                <w:color w:val="000000" w:themeColor="text1"/>
                <w:sz w:val="20"/>
              </w:rPr>
              <w:t xml:space="preserve"> </w:t>
            </w:r>
            <w:r w:rsidR="00FF3990">
              <w:rPr>
                <w:color w:val="000000" w:themeColor="text1"/>
                <w:sz w:val="20"/>
              </w:rPr>
              <w:t>Advanced</w:t>
            </w:r>
            <w:r w:rsidR="00FF3990" w:rsidRPr="00FF3990">
              <w:rPr>
                <w:color w:val="000000" w:themeColor="text1"/>
                <w:sz w:val="20"/>
              </w:rPr>
              <w:t xml:space="preserve"> Vehicle</w:t>
            </w:r>
            <w:r w:rsidR="00FF3990">
              <w:rPr>
                <w:color w:val="000000" w:themeColor="text1"/>
                <w:sz w:val="20"/>
              </w:rPr>
              <w:t xml:space="preserve"> </w:t>
            </w:r>
            <w:r w:rsidR="00FF3990" w:rsidRPr="00FF3990">
              <w:rPr>
                <w:color w:val="000000" w:themeColor="text1"/>
                <w:sz w:val="20"/>
              </w:rPr>
              <w:t>Powertrain</w:t>
            </w:r>
            <w:r w:rsidR="00FF3990">
              <w:rPr>
                <w:color w:val="000000" w:themeColor="text1"/>
                <w:sz w:val="20"/>
              </w:rPr>
              <w:t xml:space="preserve"> </w:t>
            </w:r>
            <w:r w:rsidR="00FF3990" w:rsidRPr="00FF3990">
              <w:rPr>
                <w:color w:val="000000" w:themeColor="text1"/>
                <w:sz w:val="20"/>
              </w:rPr>
              <w:t>(3-0-2) 4</w:t>
            </w:r>
          </w:p>
        </w:tc>
      </w:tr>
      <w:tr w:rsidR="00573FA6" w14:paraId="33D8644C" w14:textId="56DC8B91" w:rsidTr="009A3A64">
        <w:trPr>
          <w:trHeight w:val="345"/>
          <w:jc w:val="center"/>
        </w:trPr>
        <w:tc>
          <w:tcPr>
            <w:tcW w:w="3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B0AF5E7" w14:textId="0FC0D31C" w:rsidR="00573FA6" w:rsidRDefault="00573FA6">
            <w:pPr>
              <w:rPr>
                <w:b/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17-MD Composite Materials (3-0-2)</w:t>
            </w:r>
          </w:p>
        </w:tc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E887409" w14:textId="580FB5FC" w:rsidR="00573FA6" w:rsidRDefault="00573FA6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  <w:szCs w:val="16"/>
                <w:lang w:eastAsia="en-IN"/>
              </w:rPr>
              <w:t>MEL611-TH Renewable Energy Systems (</w:t>
            </w:r>
            <w:r>
              <w:rPr>
                <w:color w:val="000000" w:themeColor="text1"/>
                <w:sz w:val="20"/>
              </w:rPr>
              <w:t>3-0-2)</w:t>
            </w:r>
          </w:p>
        </w:tc>
        <w:tc>
          <w:tcPr>
            <w:tcW w:w="36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24E4B7" w14:textId="48D615D0" w:rsidR="00573FA6" w:rsidRPr="00995EED" w:rsidRDefault="00573FA6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995EED">
              <w:rPr>
                <w:color w:val="000000" w:themeColor="text1"/>
                <w:sz w:val="20"/>
              </w:rPr>
              <w:t>MEL609-IP Concurrent Engineering (3-0-2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2545" w14:textId="5A169E5D" w:rsidR="00573FA6" w:rsidRPr="00995EED" w:rsidRDefault="00BA55FC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5</w:t>
            </w:r>
            <w:r>
              <w:rPr>
                <w:color w:val="000000" w:themeColor="text1"/>
                <w:sz w:val="20"/>
              </w:rPr>
              <w:t>32</w:t>
            </w:r>
            <w:r w:rsidR="00B75C33">
              <w:rPr>
                <w:color w:val="000000" w:themeColor="text1"/>
                <w:sz w:val="20"/>
              </w:rPr>
              <w:t xml:space="preserve"> </w:t>
            </w:r>
            <w:r w:rsidR="00573FA6">
              <w:rPr>
                <w:color w:val="000000" w:themeColor="text1"/>
                <w:sz w:val="20"/>
              </w:rPr>
              <w:t xml:space="preserve">Advanced Automotive Electronics </w:t>
            </w:r>
            <w:r w:rsidR="00573FA6" w:rsidRPr="00FF3990">
              <w:rPr>
                <w:color w:val="000000" w:themeColor="text1"/>
                <w:sz w:val="20"/>
              </w:rPr>
              <w:t>(3-0-2) 4</w:t>
            </w:r>
          </w:p>
        </w:tc>
      </w:tr>
      <w:tr w:rsidR="00573FA6" w14:paraId="24F2AF43" w14:textId="77777777" w:rsidTr="009A3A64">
        <w:trPr>
          <w:trHeight w:val="345"/>
          <w:jc w:val="center"/>
        </w:trPr>
        <w:tc>
          <w:tcPr>
            <w:tcW w:w="3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BAC3C" w14:textId="77777777" w:rsidR="00573FA6" w:rsidRDefault="00573FA6">
            <w:pPr>
              <w:rPr>
                <w:color w:val="000000" w:themeColor="text1"/>
                <w:sz w:val="20"/>
              </w:rPr>
            </w:pPr>
          </w:p>
        </w:tc>
        <w:tc>
          <w:tcPr>
            <w:tcW w:w="38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B4567" w14:textId="77777777" w:rsidR="00573FA6" w:rsidRDefault="00573FA6">
            <w:pPr>
              <w:rPr>
                <w:color w:val="000000" w:themeColor="text1"/>
                <w:sz w:val="20"/>
                <w:szCs w:val="16"/>
                <w:lang w:eastAsia="en-IN"/>
              </w:rPr>
            </w:pPr>
          </w:p>
        </w:tc>
        <w:tc>
          <w:tcPr>
            <w:tcW w:w="36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3E76" w14:textId="77777777" w:rsidR="00573FA6" w:rsidRPr="00995EED" w:rsidRDefault="00573FA6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2F7A1" w14:textId="58E85169" w:rsidR="00573FA6" w:rsidRDefault="00BA55FC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5</w:t>
            </w:r>
            <w:r>
              <w:rPr>
                <w:color w:val="000000" w:themeColor="text1"/>
                <w:sz w:val="20"/>
              </w:rPr>
              <w:t>34</w:t>
            </w:r>
            <w:r w:rsidR="00B75C33">
              <w:rPr>
                <w:color w:val="000000" w:themeColor="text1"/>
                <w:sz w:val="20"/>
              </w:rPr>
              <w:t xml:space="preserve"> </w:t>
            </w:r>
            <w:r w:rsidR="00AA6CE6">
              <w:rPr>
                <w:color w:val="000000" w:themeColor="text1"/>
                <w:sz w:val="20"/>
              </w:rPr>
              <w:t xml:space="preserve">Advanced </w:t>
            </w:r>
            <w:r w:rsidR="00573FA6">
              <w:rPr>
                <w:color w:val="000000" w:themeColor="text1"/>
                <w:sz w:val="20"/>
              </w:rPr>
              <w:t>Vehicle Dynamics (3-0-2) 4</w:t>
            </w:r>
          </w:p>
        </w:tc>
      </w:tr>
      <w:tr w:rsidR="00573FA6" w14:paraId="3DFFF2D6" w14:textId="5619C1F9" w:rsidTr="003A7128">
        <w:trPr>
          <w:trHeight w:val="345"/>
          <w:jc w:val="center"/>
        </w:trPr>
        <w:tc>
          <w:tcPr>
            <w:tcW w:w="32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F8C8816" w14:textId="2184D83C" w:rsidR="00573FA6" w:rsidRDefault="00573FA6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25-MD Vibration &amp; Noise Engineering (3-0-2)</w:t>
            </w:r>
          </w:p>
        </w:tc>
        <w:tc>
          <w:tcPr>
            <w:tcW w:w="38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4D6A9E" w14:textId="4871B83D" w:rsidR="00573FA6" w:rsidRDefault="00573FA6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21-TH Analysis of IC Engine systems (3-0-2)</w:t>
            </w:r>
          </w:p>
        </w:tc>
        <w:tc>
          <w:tcPr>
            <w:tcW w:w="36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124C5B" w14:textId="7DB82549" w:rsidR="00573FA6" w:rsidRDefault="00573FA6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995EED">
              <w:rPr>
                <w:color w:val="000000" w:themeColor="text1"/>
                <w:sz w:val="20"/>
              </w:rPr>
              <w:t>MEL677-IP Optimization Techniques (3-0-2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5B9A" w14:textId="7631B4D5" w:rsidR="00573FA6" w:rsidRPr="00995EED" w:rsidRDefault="00BA55FC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6</w:t>
            </w:r>
            <w:r>
              <w:rPr>
                <w:color w:val="000000" w:themeColor="text1"/>
                <w:sz w:val="20"/>
              </w:rPr>
              <w:t>31</w:t>
            </w:r>
            <w:r w:rsidR="00B75C33">
              <w:rPr>
                <w:color w:val="000000" w:themeColor="text1"/>
                <w:sz w:val="20"/>
              </w:rPr>
              <w:t xml:space="preserve"> </w:t>
            </w:r>
            <w:r w:rsidR="00AA6CE6">
              <w:rPr>
                <w:color w:val="000000" w:themeColor="text1"/>
                <w:sz w:val="20"/>
              </w:rPr>
              <w:t xml:space="preserve">Advanced </w:t>
            </w:r>
            <w:r w:rsidR="00573FA6">
              <w:rPr>
                <w:color w:val="000000" w:themeColor="text1"/>
                <w:sz w:val="20"/>
              </w:rPr>
              <w:t xml:space="preserve">Quality, Reliability and maintenance Engineering </w:t>
            </w:r>
            <w:r w:rsidR="00573FA6" w:rsidRPr="00FF3990">
              <w:rPr>
                <w:color w:val="000000" w:themeColor="text1"/>
                <w:sz w:val="20"/>
              </w:rPr>
              <w:t>(3-0-2) 4</w:t>
            </w:r>
          </w:p>
        </w:tc>
      </w:tr>
      <w:tr w:rsidR="00573FA6" w14:paraId="22ABC28F" w14:textId="77777777" w:rsidTr="003A7128">
        <w:trPr>
          <w:trHeight w:val="345"/>
          <w:jc w:val="center"/>
        </w:trPr>
        <w:tc>
          <w:tcPr>
            <w:tcW w:w="32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B69CC" w14:textId="77777777" w:rsidR="00573FA6" w:rsidRDefault="00573FA6">
            <w:pPr>
              <w:rPr>
                <w:color w:val="000000" w:themeColor="text1"/>
                <w:sz w:val="20"/>
              </w:rPr>
            </w:pPr>
          </w:p>
        </w:tc>
        <w:tc>
          <w:tcPr>
            <w:tcW w:w="38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94C4" w14:textId="77777777" w:rsidR="00573FA6" w:rsidRDefault="00573FA6">
            <w:pPr>
              <w:rPr>
                <w:color w:val="000000" w:themeColor="text1"/>
                <w:sz w:val="20"/>
              </w:rPr>
            </w:pPr>
          </w:p>
        </w:tc>
        <w:tc>
          <w:tcPr>
            <w:tcW w:w="36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6255A" w14:textId="77777777" w:rsidR="00573FA6" w:rsidRPr="00995EED" w:rsidRDefault="00573FA6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DB2B" w14:textId="70AE13F5" w:rsidR="00573FA6" w:rsidRDefault="00BA55FC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6</w:t>
            </w:r>
            <w:r>
              <w:rPr>
                <w:color w:val="000000" w:themeColor="text1"/>
                <w:sz w:val="20"/>
              </w:rPr>
              <w:t>33</w:t>
            </w:r>
            <w:r w:rsidR="00400A60">
              <w:rPr>
                <w:color w:val="000000" w:themeColor="text1"/>
                <w:sz w:val="20"/>
              </w:rPr>
              <w:t xml:space="preserve"> </w:t>
            </w:r>
            <w:r w:rsidR="00573FA6">
              <w:rPr>
                <w:color w:val="000000" w:themeColor="text1"/>
                <w:sz w:val="20"/>
              </w:rPr>
              <w:t>Smart Mobility and Data Analytics (3-0-2)4</w:t>
            </w:r>
          </w:p>
        </w:tc>
      </w:tr>
      <w:tr w:rsidR="0080089F" w14:paraId="328A652A" w14:textId="0E4DFD3D" w:rsidTr="0080089F">
        <w:trPr>
          <w:trHeight w:val="462"/>
          <w:jc w:val="center"/>
        </w:trPr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3C181" w14:textId="020E0979" w:rsidR="0080089F" w:rsidRDefault="0080089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627-MD Mechatronics (3-0-2)</w:t>
            </w:r>
          </w:p>
        </w:tc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32976" w14:textId="5D908908" w:rsidR="0080089F" w:rsidRDefault="0080089F">
            <w:pPr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MEL520-Advanced Thermodynamics (3-0-2)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B1F49" w14:textId="6DC57430" w:rsidR="0080089F" w:rsidRDefault="0080089F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 w:rsidRPr="00995EED">
              <w:rPr>
                <w:color w:val="000000" w:themeColor="text1"/>
                <w:sz w:val="20"/>
              </w:rPr>
              <w:t>MEL611-IP Product Life cycle Management (3-0-2)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8BBEA" w14:textId="0786630E" w:rsidR="0080089F" w:rsidRPr="00995EED" w:rsidRDefault="00BA55FC" w:rsidP="00995EED">
            <w:pPr>
              <w:autoSpaceDE w:val="0"/>
              <w:autoSpaceDN w:val="0"/>
              <w:adjustRightInd w:val="0"/>
              <w:rPr>
                <w:color w:val="000000" w:themeColor="text1"/>
                <w:sz w:val="20"/>
              </w:rPr>
            </w:pPr>
            <w:r>
              <w:rPr>
                <w:color w:val="000000" w:themeColor="text1"/>
                <w:sz w:val="20"/>
              </w:rPr>
              <w:t>A</w:t>
            </w:r>
            <w:r w:rsidR="00400A60">
              <w:rPr>
                <w:color w:val="000000" w:themeColor="text1"/>
                <w:sz w:val="20"/>
              </w:rPr>
              <w:t>EL6</w:t>
            </w:r>
            <w:r>
              <w:rPr>
                <w:color w:val="000000" w:themeColor="text1"/>
                <w:sz w:val="20"/>
              </w:rPr>
              <w:t>35</w:t>
            </w:r>
            <w:r w:rsidR="00400A60">
              <w:rPr>
                <w:color w:val="000000" w:themeColor="text1"/>
                <w:sz w:val="20"/>
              </w:rPr>
              <w:t xml:space="preserve"> </w:t>
            </w:r>
            <w:r w:rsidR="00AA6CE6">
              <w:rPr>
                <w:color w:val="000000" w:themeColor="text1"/>
                <w:sz w:val="20"/>
              </w:rPr>
              <w:t xml:space="preserve">Advanced </w:t>
            </w:r>
            <w:r w:rsidR="00FF3990">
              <w:rPr>
                <w:color w:val="000000" w:themeColor="text1"/>
                <w:sz w:val="20"/>
              </w:rPr>
              <w:t xml:space="preserve">Charging Infrastructure for EV </w:t>
            </w:r>
            <w:r w:rsidR="00FF3990" w:rsidRPr="00FF3990">
              <w:rPr>
                <w:color w:val="000000" w:themeColor="text1"/>
                <w:sz w:val="20"/>
              </w:rPr>
              <w:t>(3-0-2) 4</w:t>
            </w:r>
          </w:p>
        </w:tc>
      </w:tr>
    </w:tbl>
    <w:p w14:paraId="766C0449" w14:textId="77777777" w:rsidR="002D0726" w:rsidRPr="00CF4356" w:rsidRDefault="002D0726" w:rsidP="005269D8">
      <w:pPr>
        <w:tabs>
          <w:tab w:val="left" w:pos="9072"/>
        </w:tabs>
        <w:rPr>
          <w:sz w:val="20"/>
          <w:szCs w:val="20"/>
        </w:rPr>
      </w:pPr>
    </w:p>
    <w:sectPr w:rsidR="002D0726" w:rsidRPr="00CF4356" w:rsidSect="00CF435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C0MDYzMDEzNzdQ0lEKTi0uzszPAykwNKoFAFBIUEEtAAAA"/>
  </w:docVars>
  <w:rsids>
    <w:rsidRoot w:val="006F276D"/>
    <w:rsid w:val="00013C14"/>
    <w:rsid w:val="000722A2"/>
    <w:rsid w:val="00093910"/>
    <w:rsid w:val="000E3627"/>
    <w:rsid w:val="00120AF0"/>
    <w:rsid w:val="00156AE4"/>
    <w:rsid w:val="00166684"/>
    <w:rsid w:val="001749D1"/>
    <w:rsid w:val="001A3E27"/>
    <w:rsid w:val="001B1F9D"/>
    <w:rsid w:val="00224893"/>
    <w:rsid w:val="00282BDB"/>
    <w:rsid w:val="00293917"/>
    <w:rsid w:val="002D0726"/>
    <w:rsid w:val="00307D8F"/>
    <w:rsid w:val="00340EAB"/>
    <w:rsid w:val="00383DDB"/>
    <w:rsid w:val="00385DE3"/>
    <w:rsid w:val="003928B2"/>
    <w:rsid w:val="003A3B89"/>
    <w:rsid w:val="003B22E7"/>
    <w:rsid w:val="003C7C4A"/>
    <w:rsid w:val="003F7C89"/>
    <w:rsid w:val="00400A60"/>
    <w:rsid w:val="00442D7A"/>
    <w:rsid w:val="00475CE4"/>
    <w:rsid w:val="00477D89"/>
    <w:rsid w:val="005126F8"/>
    <w:rsid w:val="005269D8"/>
    <w:rsid w:val="00557229"/>
    <w:rsid w:val="00573FA6"/>
    <w:rsid w:val="005969BA"/>
    <w:rsid w:val="005B62FF"/>
    <w:rsid w:val="005C2E8A"/>
    <w:rsid w:val="005F5EA6"/>
    <w:rsid w:val="006047BA"/>
    <w:rsid w:val="0063726F"/>
    <w:rsid w:val="00664665"/>
    <w:rsid w:val="006848A4"/>
    <w:rsid w:val="006F276D"/>
    <w:rsid w:val="00702E01"/>
    <w:rsid w:val="007103D8"/>
    <w:rsid w:val="00712971"/>
    <w:rsid w:val="0077161C"/>
    <w:rsid w:val="007D54E3"/>
    <w:rsid w:val="0080089F"/>
    <w:rsid w:val="0086346B"/>
    <w:rsid w:val="00885BFA"/>
    <w:rsid w:val="008A216B"/>
    <w:rsid w:val="00901F05"/>
    <w:rsid w:val="00982E18"/>
    <w:rsid w:val="00995EED"/>
    <w:rsid w:val="009C3761"/>
    <w:rsid w:val="009D71A2"/>
    <w:rsid w:val="00A44BA8"/>
    <w:rsid w:val="00A53361"/>
    <w:rsid w:val="00AA6CE6"/>
    <w:rsid w:val="00B1776B"/>
    <w:rsid w:val="00B37CB6"/>
    <w:rsid w:val="00B46369"/>
    <w:rsid w:val="00B619DF"/>
    <w:rsid w:val="00B75C33"/>
    <w:rsid w:val="00BA55FC"/>
    <w:rsid w:val="00BF7EBB"/>
    <w:rsid w:val="00C615A8"/>
    <w:rsid w:val="00CD210D"/>
    <w:rsid w:val="00CD50DD"/>
    <w:rsid w:val="00CF4356"/>
    <w:rsid w:val="00E06C41"/>
    <w:rsid w:val="00E51D9F"/>
    <w:rsid w:val="00FB732F"/>
    <w:rsid w:val="00FC745F"/>
    <w:rsid w:val="00FF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3993C"/>
  <w15:chartTrackingRefBased/>
  <w15:docId w15:val="{004B6CDB-BDBC-44ED-8C65-2108628A7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6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0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5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ali Sahu</dc:creator>
  <cp:keywords/>
  <dc:description/>
  <cp:lastModifiedBy>Rohit Lather</cp:lastModifiedBy>
  <cp:revision>2</cp:revision>
  <cp:lastPrinted>2022-11-23T09:34:00Z</cp:lastPrinted>
  <dcterms:created xsi:type="dcterms:W3CDTF">2022-11-29T09:05:00Z</dcterms:created>
  <dcterms:modified xsi:type="dcterms:W3CDTF">2022-11-29T09:05:00Z</dcterms:modified>
</cp:coreProperties>
</file>